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F7D34" w14:textId="69DED06A" w:rsidR="00B83A3B" w:rsidRPr="00B83A3B" w:rsidRDefault="00B83A3B" w:rsidP="00B83A3B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B83A3B">
        <w:rPr>
          <w:rFonts w:ascii="Times New Roman" w:eastAsia="Times New Roman" w:hAnsi="Times New Roman" w:cs="Times New Roman"/>
          <w:b/>
          <w:bCs/>
          <w:sz w:val="32"/>
          <w:szCs w:val="32"/>
        </w:rPr>
        <w:t>MDSC 20</w:t>
      </w:r>
      <w:r w:rsidR="00052853">
        <w:rPr>
          <w:rFonts w:ascii="Times New Roman" w:eastAsia="Times New Roman" w:hAnsi="Times New Roman" w:cs="Times New Roman"/>
          <w:b/>
          <w:bCs/>
          <w:sz w:val="32"/>
          <w:szCs w:val="32"/>
        </w:rPr>
        <w:t>2</w:t>
      </w:r>
      <w:r w:rsidR="00B14F09">
        <w:rPr>
          <w:rFonts w:ascii="Times New Roman" w:eastAsia="Times New Roman" w:hAnsi="Times New Roman" w:cs="Times New Roman"/>
          <w:b/>
          <w:bCs/>
          <w:sz w:val="32"/>
          <w:szCs w:val="32"/>
        </w:rPr>
        <w:t>3</w:t>
      </w:r>
      <w:r w:rsidRPr="00B83A3B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="006E5CE6">
        <w:rPr>
          <w:rFonts w:ascii="Times New Roman" w:eastAsia="Times New Roman" w:hAnsi="Times New Roman" w:cs="Times New Roman"/>
          <w:b/>
          <w:bCs/>
          <w:sz w:val="32"/>
          <w:szCs w:val="32"/>
        </w:rPr>
        <w:t>Member</w:t>
      </w:r>
      <w:r w:rsidRPr="00B83A3B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Registration Form</w:t>
      </w:r>
    </w:p>
    <w:tbl>
      <w:tblPr>
        <w:tblW w:w="1055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50"/>
      </w:tblGrid>
      <w:tr w:rsidR="00B83A3B" w:rsidRPr="00726701" w14:paraId="4155BC31" w14:textId="77777777" w:rsidTr="00B83A3B">
        <w:trPr>
          <w:trHeight w:val="644"/>
          <w:tblCellSpacing w:w="15" w:type="dxa"/>
        </w:trPr>
        <w:tc>
          <w:tcPr>
            <w:tcW w:w="0" w:type="auto"/>
            <w:vAlign w:val="center"/>
            <w:hideMark/>
          </w:tcPr>
          <w:p w14:paraId="373A7440" w14:textId="77777777" w:rsidR="005B1894" w:rsidRDefault="00B83A3B" w:rsidP="006E5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lease print this form and mail </w:t>
            </w:r>
            <w:r w:rsidR="006A338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t </w:t>
            </w:r>
            <w:r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o: </w:t>
            </w:r>
            <w:r w:rsidRPr="00726701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unt Desert Summer Chorale, P.O. Box 887, Mount Desert, ME 04660</w:t>
            </w:r>
            <w:r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14:paraId="0792FCF3" w14:textId="6E8D2111" w:rsidR="006E5CE6" w:rsidRPr="00726701" w:rsidRDefault="00B83A3B" w:rsidP="006E5C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>Registration fee is $</w:t>
            </w:r>
            <w:r w:rsidR="006A338A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  <w:r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er </w:t>
            </w:r>
            <w:r w:rsidR="006A338A">
              <w:rPr>
                <w:rFonts w:ascii="Times New Roman" w:eastAsia="Times New Roman" w:hAnsi="Times New Roman" w:cs="Times New Roman"/>
                <w:sz w:val="20"/>
                <w:szCs w:val="20"/>
              </w:rPr>
              <w:t>member</w:t>
            </w:r>
            <w:r w:rsidR="006E5CE6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14:paraId="2CFEAD93" w14:textId="351BE72C" w:rsidR="00B83A3B" w:rsidRPr="00726701" w:rsidRDefault="00B83A3B" w:rsidP="007267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678B46E9" w14:textId="77DB7401" w:rsidR="00A037CF" w:rsidRDefault="00A037CF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B228D4F" w14:textId="77777777" w:rsidR="00B14F09" w:rsidRDefault="00A037CF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List e</w:t>
      </w:r>
      <w:r w:rsidR="00D15CC5" w:rsidRPr="00726701">
        <w:rPr>
          <w:rFonts w:ascii="Times New Roman" w:eastAsia="Times New Roman" w:hAnsi="Times New Roman" w:cs="Times New Roman"/>
          <w:sz w:val="20"/>
          <w:szCs w:val="20"/>
        </w:rPr>
        <w:t xml:space="preserve">ach </w:t>
      </w:r>
      <w:r w:rsidR="006E5CE6">
        <w:rPr>
          <w:rFonts w:ascii="Times New Roman" w:eastAsia="Times New Roman" w:hAnsi="Times New Roman" w:cs="Times New Roman"/>
          <w:sz w:val="20"/>
          <w:szCs w:val="20"/>
        </w:rPr>
        <w:t>members</w:t>
      </w:r>
      <w:r w:rsidR="00D15CC5" w:rsidRPr="00726701">
        <w:rPr>
          <w:rFonts w:ascii="Times New Roman" w:eastAsia="Times New Roman" w:hAnsi="Times New Roman" w:cs="Times New Roman"/>
          <w:sz w:val="20"/>
          <w:szCs w:val="20"/>
        </w:rPr>
        <w:t>’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 xml:space="preserve"> name</w:t>
      </w:r>
      <w:r w:rsidR="006E5CE6">
        <w:rPr>
          <w:rFonts w:ascii="Times New Roman" w:eastAsia="Times New Roman" w:hAnsi="Times New Roman" w:cs="Times New Roman"/>
          <w:sz w:val="20"/>
          <w:szCs w:val="20"/>
        </w:rPr>
        <w:t xml:space="preserve"> and include an email address for each member. </w:t>
      </w:r>
    </w:p>
    <w:p w14:paraId="5B6293FE" w14:textId="0A0D4BD3" w:rsidR="006E5CE6" w:rsidRDefault="00B83A3B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sz w:val="20"/>
          <w:szCs w:val="20"/>
        </w:rPr>
        <w:br/>
      </w:r>
      <w:r w:rsidR="006E5CE6">
        <w:rPr>
          <w:rFonts w:ascii="Times New Roman" w:eastAsia="Times New Roman" w:hAnsi="Times New Roman" w:cs="Times New Roman"/>
          <w:b/>
          <w:bCs/>
          <w:sz w:val="20"/>
          <w:szCs w:val="20"/>
        </w:rPr>
        <w:t>Member</w:t>
      </w:r>
      <w:r w:rsidR="00D15CC5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1 N</w:t>
      </w: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ame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: _________________________________________________________________</w:t>
      </w:r>
      <w:r w:rsidR="00726701"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 xml:space="preserve">_ (S)(A)(T)(B) 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0623FA71" w14:textId="77777777" w:rsidR="00CC6852" w:rsidRDefault="006E5CE6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Email addres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 xml:space="preserve"> ___</w:t>
      </w:r>
      <w:r>
        <w:rPr>
          <w:rFonts w:ascii="Times New Roman" w:eastAsia="Times New Roman" w:hAnsi="Times New Roman" w:cs="Times New Roman"/>
          <w:sz w:val="20"/>
          <w:szCs w:val="20"/>
        </w:rPr>
        <w:t>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______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</w:t>
      </w:r>
    </w:p>
    <w:p w14:paraId="70BE1664" w14:textId="407450E5" w:rsidR="006E5CE6" w:rsidRDefault="006E5CE6" w:rsidP="00B83A3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9506456" w14:textId="4A269305" w:rsidR="006E5CE6" w:rsidRDefault="006E5CE6" w:rsidP="00B83A3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ember</w:t>
      </w:r>
      <w:r w:rsidR="00B83A3B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2 </w:t>
      </w:r>
      <w:r w:rsidR="00D15CC5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 w:rsidR="00B83A3B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ame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: ___________________________________________________________</w:t>
      </w:r>
      <w:r w:rsidR="00726701"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 xml:space="preserve">_______ (S)(A)(T)(B) 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0DCF0056" w14:textId="77777777" w:rsidR="00CC6852" w:rsidRDefault="006E5CE6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Email addres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 xml:space="preserve"> ___</w:t>
      </w:r>
      <w:r>
        <w:rPr>
          <w:rFonts w:ascii="Times New Roman" w:eastAsia="Times New Roman" w:hAnsi="Times New Roman" w:cs="Times New Roman"/>
          <w:sz w:val="20"/>
          <w:szCs w:val="20"/>
        </w:rPr>
        <w:t>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______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</w:t>
      </w:r>
    </w:p>
    <w:p w14:paraId="0651862F" w14:textId="77777777" w:rsidR="00A037CF" w:rsidRDefault="00A037CF" w:rsidP="00CC685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0956908" w14:textId="23AF568A" w:rsidR="00A037CF" w:rsidRDefault="00A037CF" w:rsidP="00A037C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ember 3</w:t>
      </w: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Name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: _____________________________________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 xml:space="preserve">_ (S)(A)(T)(B) 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7EEB14F8" w14:textId="77777777" w:rsidR="00A037CF" w:rsidRDefault="00A037CF" w:rsidP="00A037C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Email addres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 xml:space="preserve"> ___</w:t>
      </w:r>
      <w:r>
        <w:rPr>
          <w:rFonts w:ascii="Times New Roman" w:eastAsia="Times New Roman" w:hAnsi="Times New Roman" w:cs="Times New Roman"/>
          <w:sz w:val="20"/>
          <w:szCs w:val="20"/>
        </w:rPr>
        <w:t>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______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__________________</w:t>
      </w:r>
    </w:p>
    <w:p w14:paraId="1B906FB9" w14:textId="77777777" w:rsidR="00A037CF" w:rsidRPr="00CC6852" w:rsidRDefault="00A037CF" w:rsidP="00A037C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1216AD6" w14:textId="348F6DDF" w:rsidR="00B83A3B" w:rsidRPr="00726701" w:rsidRDefault="00D15CC5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Maine postal address and phone</w:t>
      </w:r>
      <w:r w:rsidR="00B83A3B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ab/>
        <w:t>_________________________________________</w:t>
      </w:r>
      <w:r w:rsidR="00726701">
        <w:rPr>
          <w:rFonts w:ascii="Times New Roman" w:eastAsia="Times New Roman" w:hAnsi="Times New Roman" w:cs="Times New Roman"/>
          <w:sz w:val="20"/>
          <w:szCs w:val="20"/>
        </w:rPr>
        <w:t>__________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___________</w:t>
      </w:r>
    </w:p>
    <w:p w14:paraId="4A0C4EB6" w14:textId="77777777" w:rsidR="00B83A3B" w:rsidRPr="00726701" w:rsidRDefault="00B83A3B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5347415" w14:textId="77777777" w:rsidR="00B83A3B" w:rsidRPr="00726701" w:rsidRDefault="00726701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br/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br/>
      </w:r>
      <w:r w:rsidR="00D15CC5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Other postal address and phone</w:t>
      </w:r>
      <w:r w:rsidR="00B83A3B" w:rsidRPr="00726701">
        <w:rPr>
          <w:rFonts w:ascii="Times New Roman" w:eastAsia="Times New Roman" w:hAnsi="Times New Roman" w:cs="Times New Roman"/>
          <w:b/>
          <w:bCs/>
          <w:sz w:val="20"/>
          <w:szCs w:val="20"/>
        </w:rPr>
        <w:t>: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ab/>
        <w:t>____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______________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___________________</w:t>
      </w:r>
      <w:r>
        <w:rPr>
          <w:rFonts w:ascii="Times New Roman" w:eastAsia="Times New Roman" w:hAnsi="Times New Roman" w:cs="Times New Roman"/>
          <w:sz w:val="20"/>
          <w:szCs w:val="20"/>
        </w:rPr>
        <w:t>_</w:t>
      </w:r>
      <w:r w:rsidR="00B83A3B" w:rsidRPr="00726701">
        <w:rPr>
          <w:rFonts w:ascii="Times New Roman" w:eastAsia="Times New Roman" w:hAnsi="Times New Roman" w:cs="Times New Roman"/>
          <w:sz w:val="20"/>
          <w:szCs w:val="20"/>
        </w:rPr>
        <w:t>_____</w:t>
      </w:r>
    </w:p>
    <w:p w14:paraId="58562CE8" w14:textId="77777777" w:rsidR="00B83A3B" w:rsidRPr="00726701" w:rsidRDefault="00B83A3B" w:rsidP="00B83A3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1077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70"/>
      </w:tblGrid>
      <w:tr w:rsidR="00B83A3B" w:rsidRPr="00726701" w14:paraId="1A4B11EF" w14:textId="77777777" w:rsidTr="00B83A3B">
        <w:trPr>
          <w:trHeight w:val="947"/>
          <w:tblCellSpacing w:w="15" w:type="dxa"/>
        </w:trPr>
        <w:tc>
          <w:tcPr>
            <w:tcW w:w="0" w:type="auto"/>
            <w:vAlign w:val="center"/>
            <w:hideMark/>
          </w:tcPr>
          <w:p w14:paraId="6DE8E2A0" w14:textId="07A14ABD" w:rsidR="00B83A3B" w:rsidRPr="00726701" w:rsidRDefault="00726701" w:rsidP="00B83A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>_____________________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_________________</w:t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>____________________________________</w:t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</w:r>
            <w:r w:rsidR="00B83A3B" w:rsidRPr="0072670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cholarships</w:t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fee waivers) are available to students and in certain other circumstances. To be considered, please check one of the following and don't send payment: </w:t>
            </w:r>
            <w:r w:rsidR="00B67305">
              <w:rPr>
                <w:rFonts w:ascii="Arial" w:hAnsi="Arial" w:cs="Arial"/>
                <w:sz w:val="26"/>
                <w:szCs w:val="26"/>
              </w:rPr>
              <w:t xml:space="preserve">□ </w:t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tudent (describe)     </w:t>
            </w:r>
            <w:r w:rsidR="00B67305">
              <w:rPr>
                <w:rFonts w:ascii="Arial" w:hAnsi="Arial" w:cs="Arial"/>
                <w:sz w:val="26"/>
                <w:szCs w:val="26"/>
              </w:rPr>
              <w:t xml:space="preserve">□ </w:t>
            </w:r>
            <w:r w:rsidR="00B83A3B" w:rsidRPr="0072670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hardship or other (describe) </w:t>
            </w:r>
          </w:p>
        </w:tc>
      </w:tr>
    </w:tbl>
    <w:p w14:paraId="6EAB2A32" w14:textId="2588F514" w:rsidR="00B83A3B" w:rsidRPr="00726701" w:rsidRDefault="00C6407A" w:rsidP="00B83A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 xml:space="preserve">Total Registration Fee (Number of </w:t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>members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 xml:space="preserve"> x $</w:t>
      </w:r>
      <w:r w:rsidR="006A338A">
        <w:rPr>
          <w:rFonts w:ascii="Times New Roman" w:eastAsia="Times New Roman" w:hAnsi="Times New Roman" w:cs="Times New Roman"/>
          <w:b/>
          <w:sz w:val="20"/>
          <w:szCs w:val="20"/>
        </w:rPr>
        <w:t>50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>):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$__________</w:t>
      </w:r>
    </w:p>
    <w:p w14:paraId="76BED100" w14:textId="08065BA2" w:rsidR="00B83A3B" w:rsidRPr="00726701" w:rsidRDefault="00B83A3B" w:rsidP="00B83A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>Donations.  Please consider making a gift in addition to your registration:</w:t>
      </w:r>
    </w:p>
    <w:p w14:paraId="1164EC4E" w14:textId="4DBF984A" w:rsidR="00B83A3B" w:rsidRPr="00726701" w:rsidRDefault="00B83A3B" w:rsidP="00B83A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General Fund</w:t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="006E5CE6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  <w:t>$__________</w:t>
      </w:r>
    </w:p>
    <w:p w14:paraId="67CA3730" w14:textId="77777777" w:rsidR="00B83A3B" w:rsidRPr="00726701" w:rsidRDefault="00B83A3B" w:rsidP="00B83A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sz w:val="20"/>
          <w:szCs w:val="20"/>
        </w:rPr>
        <w:tab/>
        <w:t>Meyer Fu</w:t>
      </w:r>
      <w:r w:rsidR="00726701">
        <w:rPr>
          <w:rFonts w:ascii="Times New Roman" w:eastAsia="Times New Roman" w:hAnsi="Times New Roman" w:cs="Times New Roman"/>
          <w:sz w:val="20"/>
          <w:szCs w:val="20"/>
        </w:rPr>
        <w:t>nd (supports scholarships)</w:t>
      </w:r>
      <w:r w:rsid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311D35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$__________</w:t>
      </w:r>
    </w:p>
    <w:p w14:paraId="53B417E2" w14:textId="77777777" w:rsidR="00311D35" w:rsidRDefault="00B83A3B" w:rsidP="00311D35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726701">
        <w:rPr>
          <w:rFonts w:ascii="Times New Roman" w:eastAsia="Times New Roman" w:hAnsi="Times New Roman" w:cs="Times New Roman"/>
          <w:sz w:val="20"/>
          <w:szCs w:val="20"/>
        </w:rPr>
        <w:tab/>
        <w:t>Fund for the Future (endowment supports future programs)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ab/>
      </w:r>
      <w:r w:rsidR="00311D35">
        <w:rPr>
          <w:rFonts w:ascii="Times New Roman" w:eastAsia="Times New Roman" w:hAnsi="Times New Roman" w:cs="Times New Roman"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sz w:val="20"/>
          <w:szCs w:val="20"/>
        </w:rPr>
        <w:t>$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3F052513" w14:textId="77777777" w:rsidR="00311D35" w:rsidRDefault="00B83A3B" w:rsidP="00311D35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>TOTAL ENCLOSED—registrations plus donation (check payable to MDSC)</w:t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Pr="00726701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311D35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C6407A" w:rsidRPr="00726701">
        <w:rPr>
          <w:rFonts w:ascii="Times New Roman" w:eastAsia="Times New Roman" w:hAnsi="Times New Roman" w:cs="Times New Roman"/>
          <w:b/>
          <w:sz w:val="20"/>
          <w:szCs w:val="20"/>
        </w:rPr>
        <w:t>$__________</w:t>
      </w:r>
      <w:r w:rsidRPr="00726701">
        <w:rPr>
          <w:rFonts w:ascii="Times New Roman" w:eastAsia="Times New Roman" w:hAnsi="Times New Roman" w:cs="Times New Roman"/>
          <w:sz w:val="20"/>
          <w:szCs w:val="20"/>
        </w:rPr>
        <w:br/>
      </w:r>
    </w:p>
    <w:p w14:paraId="19B9D406" w14:textId="77777777" w:rsidR="006C0D6E" w:rsidRDefault="006C0D6E" w:rsidP="00311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14:paraId="5BA1CEA6" w14:textId="77777777" w:rsidR="006C0D6E" w:rsidRDefault="006C0D6E" w:rsidP="00311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14:paraId="436C19ED" w14:textId="4D61832B" w:rsidR="0099305D" w:rsidRPr="00311D35" w:rsidRDefault="00B83A3B" w:rsidP="00311D35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B83A3B">
        <w:rPr>
          <w:rFonts w:ascii="Times New Roman" w:eastAsia="Times New Roman" w:hAnsi="Times New Roman" w:cs="Times New Roman"/>
          <w:sz w:val="18"/>
          <w:szCs w:val="18"/>
        </w:rPr>
        <w:t xml:space="preserve">For complete information </w:t>
      </w:r>
      <w:r w:rsidR="00347DC4">
        <w:rPr>
          <w:rFonts w:ascii="Times New Roman" w:eastAsia="Times New Roman" w:hAnsi="Times New Roman" w:cs="Times New Roman"/>
          <w:sz w:val="18"/>
          <w:szCs w:val="18"/>
        </w:rPr>
        <w:t>see summerchorale</w:t>
      </w:r>
      <w:r w:rsidRPr="00B83A3B">
        <w:rPr>
          <w:rFonts w:ascii="Times New Roman" w:eastAsia="Times New Roman" w:hAnsi="Times New Roman" w:cs="Times New Roman"/>
          <w:sz w:val="18"/>
          <w:szCs w:val="18"/>
        </w:rPr>
        <w:t xml:space="preserve">.org </w:t>
      </w:r>
      <w:r w:rsidR="00C6407A">
        <w:rPr>
          <w:rFonts w:ascii="Times New Roman" w:eastAsia="Times New Roman" w:hAnsi="Times New Roman" w:cs="Times New Roman"/>
          <w:sz w:val="18"/>
          <w:szCs w:val="18"/>
        </w:rPr>
        <w:t xml:space="preserve">• </w:t>
      </w:r>
      <w:r w:rsidRPr="00B83A3B">
        <w:rPr>
          <w:rFonts w:ascii="Times New Roman" w:eastAsia="Times New Roman" w:hAnsi="Times New Roman" w:cs="Times New Roman"/>
          <w:sz w:val="18"/>
          <w:szCs w:val="18"/>
        </w:rPr>
        <w:t xml:space="preserve">Contact: Marty/Dave Ward   summerchorale@gmail.com   </w:t>
      </w:r>
      <w:r w:rsidRPr="00B83A3B">
        <w:rPr>
          <w:rFonts w:ascii="Times New Roman" w:eastAsia="Times New Roman" w:hAnsi="Times New Roman" w:cs="Times New Roman"/>
          <w:sz w:val="18"/>
          <w:szCs w:val="18"/>
        </w:rPr>
        <w:br/>
        <w:t xml:space="preserve">Thank you! </w:t>
      </w:r>
    </w:p>
    <w:sectPr w:rsidR="0099305D" w:rsidRPr="00311D35" w:rsidSect="00B83A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sDQzMbI0MTA2NbJU0lEKTi0uzszPAykwrwUABPDH9CwAAAA="/>
  </w:docVars>
  <w:rsids>
    <w:rsidRoot w:val="00B83A3B"/>
    <w:rsid w:val="00003C5C"/>
    <w:rsid w:val="000133F9"/>
    <w:rsid w:val="00052853"/>
    <w:rsid w:val="00097B8A"/>
    <w:rsid w:val="001D377F"/>
    <w:rsid w:val="001E5DED"/>
    <w:rsid w:val="00253EBA"/>
    <w:rsid w:val="002A698F"/>
    <w:rsid w:val="002F379B"/>
    <w:rsid w:val="00311D35"/>
    <w:rsid w:val="00326068"/>
    <w:rsid w:val="00347DC4"/>
    <w:rsid w:val="00395A84"/>
    <w:rsid w:val="0039776D"/>
    <w:rsid w:val="003A10B7"/>
    <w:rsid w:val="003F1CBF"/>
    <w:rsid w:val="00433FF0"/>
    <w:rsid w:val="004407BC"/>
    <w:rsid w:val="005706B8"/>
    <w:rsid w:val="005B1894"/>
    <w:rsid w:val="00607462"/>
    <w:rsid w:val="006411DF"/>
    <w:rsid w:val="006808FE"/>
    <w:rsid w:val="006A338A"/>
    <w:rsid w:val="006C0D6E"/>
    <w:rsid w:val="006D0AC1"/>
    <w:rsid w:val="006E5CE6"/>
    <w:rsid w:val="00726701"/>
    <w:rsid w:val="007453E4"/>
    <w:rsid w:val="00792AE7"/>
    <w:rsid w:val="007C6633"/>
    <w:rsid w:val="00893C79"/>
    <w:rsid w:val="008B6755"/>
    <w:rsid w:val="00A037CF"/>
    <w:rsid w:val="00AC35A3"/>
    <w:rsid w:val="00B14F09"/>
    <w:rsid w:val="00B308F7"/>
    <w:rsid w:val="00B67305"/>
    <w:rsid w:val="00B80E2E"/>
    <w:rsid w:val="00B83A3B"/>
    <w:rsid w:val="00BA2771"/>
    <w:rsid w:val="00BC75E0"/>
    <w:rsid w:val="00C6407A"/>
    <w:rsid w:val="00C82DA0"/>
    <w:rsid w:val="00CB6361"/>
    <w:rsid w:val="00CC6852"/>
    <w:rsid w:val="00D15CC5"/>
    <w:rsid w:val="00DA4CC2"/>
    <w:rsid w:val="00E50052"/>
    <w:rsid w:val="00E50E7F"/>
    <w:rsid w:val="00EA4E14"/>
    <w:rsid w:val="00EA5F24"/>
    <w:rsid w:val="00F02658"/>
    <w:rsid w:val="00F24B77"/>
    <w:rsid w:val="00F41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491A5"/>
  <w15:docId w15:val="{A89537AE-3B09-4BF5-A42B-8F119F288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7CF"/>
  </w:style>
  <w:style w:type="paragraph" w:styleId="Heading2">
    <w:name w:val="heading 2"/>
    <w:basedOn w:val="Normal"/>
    <w:link w:val="Heading2Char"/>
    <w:uiPriority w:val="9"/>
    <w:qFormat/>
    <w:rsid w:val="00B83A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3A3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B83A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83A3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B8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B8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28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Schildkret;Bob Simington</dc:creator>
  <cp:lastModifiedBy>Bob Simington</cp:lastModifiedBy>
  <cp:revision>3</cp:revision>
  <cp:lastPrinted>2021-06-04T21:34:00Z</cp:lastPrinted>
  <dcterms:created xsi:type="dcterms:W3CDTF">2023-03-20T17:00:00Z</dcterms:created>
  <dcterms:modified xsi:type="dcterms:W3CDTF">2023-05-04T17:49:00Z</dcterms:modified>
</cp:coreProperties>
</file>